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291F57" w:rsidP="00CC690F">
      <w:pPr>
        <w:jc w:val="center"/>
        <w:rPr>
          <w:b/>
        </w:rPr>
      </w:pPr>
      <w:r>
        <w:rPr>
          <w:b/>
        </w:rPr>
        <w:t xml:space="preserve">April </w:t>
      </w:r>
      <w:r w:rsidR="007B7BE7">
        <w:rPr>
          <w:b/>
        </w:rPr>
        <w:t>18, 2024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1A5D65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1A5D65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1A5D65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1A5D65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7F72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9C3044" w:rsidRDefault="009C3044" w:rsidP="009C3044">
      <w:pPr>
        <w:ind w:left="1440"/>
      </w:pPr>
    </w:p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590D2C" w:rsidRDefault="00C76F5C" w:rsidP="00CC690F">
      <w:pPr>
        <w:spacing w:line="276" w:lineRule="auto"/>
        <w:ind w:left="-180"/>
        <w:rPr>
          <w:b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291F57">
        <w:rPr>
          <w:b/>
          <w:u w:val="single"/>
        </w:rPr>
        <w:t xml:space="preserve">June </w:t>
      </w:r>
      <w:r w:rsidR="007B7BE7">
        <w:rPr>
          <w:b/>
          <w:u w:val="single"/>
        </w:rPr>
        <w:t>20, 2024</w:t>
      </w:r>
      <w:bookmarkStart w:id="0" w:name="_GoBack"/>
      <w:bookmarkEnd w:id="0"/>
      <w:r w:rsidR="00D32E2B">
        <w:rPr>
          <w:b/>
          <w:u w:val="single"/>
        </w:rPr>
        <w:t xml:space="preserve"> </w:t>
      </w:r>
      <w:r w:rsidRPr="00590D2C">
        <w:rPr>
          <w:b/>
        </w:rPr>
        <w:t xml:space="preserve">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590D2C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mwqAUAilXKoCwAAAA="/>
  </w:docVars>
  <w:rsids>
    <w:rsidRoot w:val="0082151F"/>
    <w:rsid w:val="000002C4"/>
    <w:rsid w:val="0001078F"/>
    <w:rsid w:val="00010D11"/>
    <w:rsid w:val="00056CA7"/>
    <w:rsid w:val="00063F61"/>
    <w:rsid w:val="0007042F"/>
    <w:rsid w:val="00080F7A"/>
    <w:rsid w:val="00094C39"/>
    <w:rsid w:val="000B2745"/>
    <w:rsid w:val="000D603C"/>
    <w:rsid w:val="0013508F"/>
    <w:rsid w:val="00140CE9"/>
    <w:rsid w:val="00170720"/>
    <w:rsid w:val="001A24B0"/>
    <w:rsid w:val="001A5D65"/>
    <w:rsid w:val="001B1958"/>
    <w:rsid w:val="001B353B"/>
    <w:rsid w:val="001C142C"/>
    <w:rsid w:val="001C29E9"/>
    <w:rsid w:val="001D6EE5"/>
    <w:rsid w:val="001F053F"/>
    <w:rsid w:val="00204F08"/>
    <w:rsid w:val="00205C6A"/>
    <w:rsid w:val="00250922"/>
    <w:rsid w:val="002745D3"/>
    <w:rsid w:val="0029129F"/>
    <w:rsid w:val="00291F57"/>
    <w:rsid w:val="002C134D"/>
    <w:rsid w:val="002D2567"/>
    <w:rsid w:val="002D737B"/>
    <w:rsid w:val="00360022"/>
    <w:rsid w:val="003609CB"/>
    <w:rsid w:val="00365025"/>
    <w:rsid w:val="00377D05"/>
    <w:rsid w:val="0039138A"/>
    <w:rsid w:val="003A5178"/>
    <w:rsid w:val="003A5C13"/>
    <w:rsid w:val="003B0378"/>
    <w:rsid w:val="003B4A67"/>
    <w:rsid w:val="003B54E9"/>
    <w:rsid w:val="003D6E64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73D6"/>
    <w:rsid w:val="00524E90"/>
    <w:rsid w:val="005250D9"/>
    <w:rsid w:val="00556FDB"/>
    <w:rsid w:val="005839F9"/>
    <w:rsid w:val="00586319"/>
    <w:rsid w:val="00590D2C"/>
    <w:rsid w:val="005A3C5C"/>
    <w:rsid w:val="005A4CBF"/>
    <w:rsid w:val="005C49AC"/>
    <w:rsid w:val="005F5E01"/>
    <w:rsid w:val="00604B6D"/>
    <w:rsid w:val="006056E6"/>
    <w:rsid w:val="00607FDD"/>
    <w:rsid w:val="00642245"/>
    <w:rsid w:val="0064615A"/>
    <w:rsid w:val="00646C7B"/>
    <w:rsid w:val="00680809"/>
    <w:rsid w:val="00690947"/>
    <w:rsid w:val="006B4E39"/>
    <w:rsid w:val="00774179"/>
    <w:rsid w:val="007A7270"/>
    <w:rsid w:val="007B2B51"/>
    <w:rsid w:val="007B7BE7"/>
    <w:rsid w:val="007D08F3"/>
    <w:rsid w:val="00811C24"/>
    <w:rsid w:val="00811FCB"/>
    <w:rsid w:val="00814744"/>
    <w:rsid w:val="0082151F"/>
    <w:rsid w:val="008354DB"/>
    <w:rsid w:val="00844A47"/>
    <w:rsid w:val="00865DCA"/>
    <w:rsid w:val="008755EB"/>
    <w:rsid w:val="0088324D"/>
    <w:rsid w:val="008C72CF"/>
    <w:rsid w:val="008E6CCE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68F7"/>
    <w:rsid w:val="00AF7CA7"/>
    <w:rsid w:val="00B01F6D"/>
    <w:rsid w:val="00B271DB"/>
    <w:rsid w:val="00B33F63"/>
    <w:rsid w:val="00B53E42"/>
    <w:rsid w:val="00B60237"/>
    <w:rsid w:val="00B83D30"/>
    <w:rsid w:val="00B84D6D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D0517"/>
    <w:rsid w:val="00CF2383"/>
    <w:rsid w:val="00D0073A"/>
    <w:rsid w:val="00D1205A"/>
    <w:rsid w:val="00D15907"/>
    <w:rsid w:val="00D262F1"/>
    <w:rsid w:val="00D32E2B"/>
    <w:rsid w:val="00D60317"/>
    <w:rsid w:val="00D81AC6"/>
    <w:rsid w:val="00D83193"/>
    <w:rsid w:val="00DB2F69"/>
    <w:rsid w:val="00DC1E32"/>
    <w:rsid w:val="00DD5EA9"/>
    <w:rsid w:val="00DF2901"/>
    <w:rsid w:val="00E14B73"/>
    <w:rsid w:val="00E42A8B"/>
    <w:rsid w:val="00E543F0"/>
    <w:rsid w:val="00E5781C"/>
    <w:rsid w:val="00E61015"/>
    <w:rsid w:val="00E63C3A"/>
    <w:rsid w:val="00E80594"/>
    <w:rsid w:val="00E84AA6"/>
    <w:rsid w:val="00E91FE8"/>
    <w:rsid w:val="00EA0B7C"/>
    <w:rsid w:val="00EB555B"/>
    <w:rsid w:val="00EC4DA7"/>
    <w:rsid w:val="00EC7023"/>
    <w:rsid w:val="00ED015F"/>
    <w:rsid w:val="00ED489F"/>
    <w:rsid w:val="00EF3FB7"/>
    <w:rsid w:val="00F06354"/>
    <w:rsid w:val="00F8017D"/>
    <w:rsid w:val="00FB590C"/>
    <w:rsid w:val="00FB5E39"/>
    <w:rsid w:val="00FC0C9C"/>
    <w:rsid w:val="00FC5A47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3259B90A"/>
  <w15:chartTrackingRefBased/>
  <w15:docId w15:val="{678BF029-48D0-4A42-96E8-A20EB48E2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C89CB-407E-48E9-8D17-293659217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2</cp:revision>
  <cp:lastPrinted>2016-02-11T20:08:00Z</cp:lastPrinted>
  <dcterms:created xsi:type="dcterms:W3CDTF">2024-02-07T15:47:00Z</dcterms:created>
  <dcterms:modified xsi:type="dcterms:W3CDTF">2024-02-07T15:47:00Z</dcterms:modified>
</cp:coreProperties>
</file>